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BB008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7DE558EE" w14:textId="629199F8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6CCB483" w14:textId="104A7140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15C6EAF1" wp14:editId="12E77028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4120086" cy="4191000"/>
            <wp:effectExtent l="0" t="0" r="0" b="0"/>
            <wp:wrapNone/>
            <wp:docPr id="1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086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3EA4B4B" w14:textId="0D9B6F09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37DCA7C" w14:textId="7D0FB4DA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6B5BB0A0" w14:textId="670F154B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3FC83351" w14:textId="6A53149B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CF9778E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289667A6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4F9C4F9C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2FDBB8CF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C0CD37E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39CB15C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787C909C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5A3E9BAD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7212744A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3ED21567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7EDF1C40" w14:textId="77777777" w:rsidR="004E6C27" w:rsidRDefault="004E6C27" w:rsidP="009F73E3">
      <w:pPr>
        <w:jc w:val="center"/>
        <w:rPr>
          <w:rFonts w:cstheme="minorHAnsi"/>
          <w:b/>
          <w:sz w:val="72"/>
          <w:szCs w:val="72"/>
          <w:lang w:val="en-GB"/>
        </w:rPr>
      </w:pPr>
    </w:p>
    <w:p w14:paraId="6A78A801" w14:textId="1A59B771" w:rsidR="009F73E3" w:rsidRDefault="004E6C27" w:rsidP="009F73E3">
      <w:pPr>
        <w:jc w:val="center"/>
        <w:rPr>
          <w:rFonts w:cstheme="minorHAnsi"/>
          <w:b/>
          <w:sz w:val="72"/>
          <w:szCs w:val="72"/>
          <w:lang w:val="en-GB"/>
        </w:rPr>
      </w:pPr>
      <w:r w:rsidRPr="004E6C27">
        <w:rPr>
          <w:rFonts w:cstheme="minorHAnsi"/>
          <w:b/>
          <w:sz w:val="72"/>
          <w:szCs w:val="72"/>
          <w:lang w:val="en-GB"/>
        </w:rPr>
        <w:t>INDUCTION POLICY</w:t>
      </w:r>
    </w:p>
    <w:p w14:paraId="6CF21A68" w14:textId="1EEC0523" w:rsidR="004E6C27" w:rsidRDefault="004E6C27" w:rsidP="009F73E3">
      <w:pPr>
        <w:jc w:val="center"/>
        <w:rPr>
          <w:rFonts w:cstheme="minorHAnsi"/>
          <w:b/>
          <w:sz w:val="72"/>
          <w:szCs w:val="72"/>
          <w:lang w:val="en-GB"/>
        </w:rPr>
      </w:pPr>
    </w:p>
    <w:p w14:paraId="5F8DE535" w14:textId="619F05C2" w:rsidR="004E6C27" w:rsidRDefault="004E6C27" w:rsidP="009F73E3">
      <w:pPr>
        <w:jc w:val="center"/>
        <w:rPr>
          <w:rFonts w:cstheme="minorHAnsi"/>
          <w:b/>
          <w:sz w:val="72"/>
          <w:szCs w:val="72"/>
          <w:lang w:val="en-GB"/>
        </w:rPr>
      </w:pPr>
    </w:p>
    <w:p w14:paraId="2CACC5B6" w14:textId="062537F9" w:rsidR="004E6C27" w:rsidRPr="004E6C27" w:rsidRDefault="00A5165A" w:rsidP="009F73E3">
      <w:pPr>
        <w:jc w:val="center"/>
        <w:rPr>
          <w:rFonts w:cstheme="minorHAnsi"/>
          <w:b/>
          <w:sz w:val="36"/>
          <w:szCs w:val="36"/>
          <w:lang w:val="en-GB"/>
        </w:rPr>
      </w:pPr>
      <w:r>
        <w:rPr>
          <w:rFonts w:cstheme="minorHAnsi"/>
          <w:b/>
          <w:sz w:val="36"/>
          <w:szCs w:val="36"/>
          <w:lang w:val="en-GB"/>
        </w:rPr>
        <w:t>January 2021</w:t>
      </w:r>
      <w:bookmarkStart w:id="0" w:name="_GoBack"/>
      <w:bookmarkEnd w:id="0"/>
    </w:p>
    <w:p w14:paraId="03DB5ECF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1354D789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1CFDAF2D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731EBBEA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3649890D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42DA10EA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04E496A9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597E8FF7" w14:textId="42C7C530" w:rsidR="009F73E3" w:rsidRPr="002F1A9B" w:rsidRDefault="009F73E3" w:rsidP="009F73E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2F1A9B"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  <w:lastRenderedPageBreak/>
        <w:t>Rationale </w:t>
      </w:r>
      <w:r w:rsidRPr="002F1A9B">
        <w:rPr>
          <w:rStyle w:val="eop"/>
          <w:rFonts w:asciiTheme="minorHAnsi" w:hAnsiTheme="minorHAnsi" w:cstheme="minorHAnsi"/>
          <w:color w:val="000000"/>
        </w:rPr>
        <w:t> </w:t>
      </w:r>
    </w:p>
    <w:p w14:paraId="3B69B041" w14:textId="6765EDA4" w:rsidR="009F73E3" w:rsidRPr="002F1A9B" w:rsidRDefault="009F73E3" w:rsidP="009F73E3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67A197E1" w14:textId="3538ABCD" w:rsidR="002F1A9B" w:rsidRPr="002F1A9B" w:rsidRDefault="009F73E3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F1A9B">
        <w:rPr>
          <w:rFonts w:cstheme="minorHAnsi"/>
          <w:color w:val="000000"/>
          <w:sz w:val="24"/>
          <w:szCs w:val="24"/>
        </w:rPr>
        <w:t xml:space="preserve">The purpose </w:t>
      </w:r>
      <w:r w:rsidR="002F1A9B" w:rsidRPr="002F1A9B">
        <w:rPr>
          <w:rFonts w:cstheme="minorHAnsi"/>
          <w:color w:val="000000"/>
          <w:sz w:val="24"/>
          <w:szCs w:val="24"/>
        </w:rPr>
        <w:t>of our</w:t>
      </w:r>
      <w:r w:rsidRPr="002F1A9B">
        <w:rPr>
          <w:rFonts w:cstheme="minorHAnsi"/>
          <w:color w:val="000000"/>
          <w:sz w:val="24"/>
          <w:szCs w:val="24"/>
        </w:rPr>
        <w:t xml:space="preserve"> </w:t>
      </w:r>
      <w:r w:rsidRPr="002F1A9B">
        <w:rPr>
          <w:rStyle w:val="Strong"/>
          <w:rFonts w:cstheme="minorHAnsi"/>
          <w:color w:val="000000"/>
          <w:sz w:val="24"/>
          <w:szCs w:val="24"/>
          <w:bdr w:val="none" w:sz="0" w:space="0" w:color="auto" w:frame="1"/>
        </w:rPr>
        <w:t>induction policy</w:t>
      </w:r>
      <w:r w:rsidRPr="002F1A9B">
        <w:rPr>
          <w:rFonts w:cstheme="minorHAnsi"/>
          <w:color w:val="000000"/>
          <w:sz w:val="24"/>
          <w:szCs w:val="24"/>
        </w:rPr>
        <w:t xml:space="preserve"> is to ensure that all </w:t>
      </w:r>
      <w:r w:rsidR="002F1A9B" w:rsidRPr="002F1A9B">
        <w:rPr>
          <w:rFonts w:cstheme="minorHAnsi"/>
          <w:color w:val="000000"/>
          <w:sz w:val="24"/>
          <w:szCs w:val="24"/>
        </w:rPr>
        <w:t xml:space="preserve">new </w:t>
      </w:r>
      <w:r w:rsidR="00695450">
        <w:rPr>
          <w:rFonts w:cstheme="minorHAnsi"/>
          <w:color w:val="000000"/>
          <w:sz w:val="24"/>
          <w:szCs w:val="24"/>
        </w:rPr>
        <w:t>employees</w:t>
      </w:r>
      <w:r w:rsidRPr="002F1A9B">
        <w:rPr>
          <w:rFonts w:cstheme="minorHAnsi"/>
          <w:color w:val="000000"/>
          <w:sz w:val="24"/>
          <w:szCs w:val="24"/>
        </w:rPr>
        <w:t xml:space="preserve"> have the benefit of a properly structured induction </w:t>
      </w:r>
      <w:proofErr w:type="spellStart"/>
      <w:r w:rsidRPr="002F1A9B">
        <w:rPr>
          <w:rFonts w:cstheme="minorHAnsi"/>
          <w:color w:val="000000"/>
          <w:sz w:val="24"/>
          <w:szCs w:val="24"/>
        </w:rPr>
        <w:t>programme</w:t>
      </w:r>
      <w:proofErr w:type="spellEnd"/>
      <w:r w:rsidR="00A84068">
        <w:rPr>
          <w:rFonts w:cstheme="minorHAnsi"/>
          <w:color w:val="000000"/>
          <w:sz w:val="24"/>
          <w:szCs w:val="24"/>
        </w:rPr>
        <w:t>,</w:t>
      </w:r>
      <w:r w:rsidRPr="002F1A9B">
        <w:rPr>
          <w:rFonts w:cstheme="minorHAnsi"/>
          <w:color w:val="000000"/>
          <w:sz w:val="24"/>
          <w:szCs w:val="24"/>
        </w:rPr>
        <w:t xml:space="preserve"> that will help them to integrate into their role </w:t>
      </w:r>
      <w:r w:rsidR="008D01D0">
        <w:rPr>
          <w:rFonts w:cstheme="minorHAnsi"/>
          <w:color w:val="000000"/>
          <w:sz w:val="24"/>
          <w:szCs w:val="24"/>
        </w:rPr>
        <w:t>in</w:t>
      </w:r>
      <w:r w:rsidRPr="002F1A9B">
        <w:rPr>
          <w:rFonts w:cstheme="minorHAnsi"/>
          <w:color w:val="000000"/>
          <w:sz w:val="24"/>
          <w:szCs w:val="24"/>
        </w:rPr>
        <w:t xml:space="preserve"> </w:t>
      </w:r>
      <w:r w:rsidR="008D01D0">
        <w:rPr>
          <w:rFonts w:cstheme="minorHAnsi"/>
          <w:color w:val="000000"/>
          <w:sz w:val="24"/>
          <w:szCs w:val="24"/>
        </w:rPr>
        <w:t>c</w:t>
      </w:r>
      <w:r w:rsidR="002F1A9B" w:rsidRPr="002F1A9B">
        <w:rPr>
          <w:rFonts w:cstheme="minorHAnsi"/>
          <w:color w:val="000000"/>
          <w:sz w:val="24"/>
          <w:szCs w:val="24"/>
        </w:rPr>
        <w:t>ollege</w:t>
      </w:r>
      <w:r w:rsidRPr="002F1A9B">
        <w:rPr>
          <w:rFonts w:cstheme="minorHAnsi"/>
          <w:color w:val="000000"/>
          <w:sz w:val="24"/>
          <w:szCs w:val="24"/>
        </w:rPr>
        <w:t xml:space="preserve"> quickly and effectively.</w:t>
      </w:r>
      <w:r w:rsidR="002F1A9B" w:rsidRPr="002F1A9B">
        <w:rPr>
          <w:rFonts w:cstheme="minorHAnsi"/>
          <w:color w:val="000000"/>
          <w:sz w:val="24"/>
          <w:szCs w:val="24"/>
        </w:rPr>
        <w:t xml:space="preserve"> </w:t>
      </w:r>
    </w:p>
    <w:p w14:paraId="3A7D9DF4" w14:textId="77777777" w:rsidR="002F1A9B" w:rsidRPr="002F1A9B" w:rsidRDefault="002F1A9B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29EA108" w14:textId="77777777" w:rsidR="008D01D0" w:rsidRDefault="002F1A9B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F1A9B">
        <w:rPr>
          <w:rFonts w:cstheme="minorHAnsi"/>
          <w:color w:val="000000"/>
          <w:sz w:val="24"/>
          <w:szCs w:val="24"/>
        </w:rPr>
        <w:t xml:space="preserve">The aim of induction is to ensure that all </w:t>
      </w:r>
      <w:r w:rsidR="00695450" w:rsidRPr="002F1A9B">
        <w:rPr>
          <w:rFonts w:cstheme="minorHAnsi"/>
          <w:color w:val="000000"/>
          <w:sz w:val="24"/>
          <w:szCs w:val="24"/>
        </w:rPr>
        <w:t xml:space="preserve">new </w:t>
      </w:r>
      <w:r w:rsidR="00695450">
        <w:rPr>
          <w:rFonts w:cstheme="minorHAnsi"/>
          <w:color w:val="000000"/>
          <w:sz w:val="24"/>
          <w:szCs w:val="24"/>
        </w:rPr>
        <w:t xml:space="preserve">employees can quickly </w:t>
      </w:r>
      <w:r w:rsidRPr="002F1A9B">
        <w:rPr>
          <w:rFonts w:cstheme="minorHAnsi"/>
          <w:color w:val="000000"/>
          <w:sz w:val="24"/>
          <w:szCs w:val="24"/>
        </w:rPr>
        <w:t>reach a high standard of professionalism, become competent, confident members of staff</w:t>
      </w:r>
      <w:r w:rsidR="008D01D0">
        <w:rPr>
          <w:rFonts w:cstheme="minorHAnsi"/>
          <w:color w:val="000000"/>
          <w:sz w:val="24"/>
          <w:szCs w:val="24"/>
        </w:rPr>
        <w:t>,</w:t>
      </w:r>
      <w:r w:rsidRPr="002F1A9B">
        <w:rPr>
          <w:rFonts w:cstheme="minorHAnsi"/>
          <w:color w:val="000000"/>
          <w:sz w:val="24"/>
          <w:szCs w:val="24"/>
        </w:rPr>
        <w:t xml:space="preserve"> and contribute to </w:t>
      </w:r>
      <w:r w:rsidR="008D01D0">
        <w:rPr>
          <w:rFonts w:cstheme="minorHAnsi"/>
          <w:color w:val="000000"/>
          <w:sz w:val="24"/>
          <w:szCs w:val="24"/>
        </w:rPr>
        <w:t xml:space="preserve">our </w:t>
      </w:r>
      <w:r w:rsidR="008D01D0" w:rsidRPr="008D01D0">
        <w:rPr>
          <w:rFonts w:cstheme="minorHAnsi"/>
          <w:color w:val="000000"/>
          <w:sz w:val="24"/>
          <w:szCs w:val="24"/>
        </w:rPr>
        <w:t>ambition to be an outstanding college</w:t>
      </w:r>
      <w:r w:rsidR="008D01D0">
        <w:rPr>
          <w:rFonts w:cstheme="minorHAnsi"/>
          <w:color w:val="000000"/>
          <w:sz w:val="24"/>
          <w:szCs w:val="24"/>
        </w:rPr>
        <w:t>.</w:t>
      </w:r>
    </w:p>
    <w:p w14:paraId="7F4A17FF" w14:textId="77777777" w:rsidR="008D01D0" w:rsidRDefault="008D01D0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C5A9088" w14:textId="7B68A703" w:rsidR="009F73E3" w:rsidRPr="002F1A9B" w:rsidRDefault="00774C21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The induction schedule </w:t>
      </w:r>
      <w:r w:rsidRPr="00695450">
        <w:rPr>
          <w:rFonts w:cstheme="minorHAnsi"/>
          <w:noProof/>
          <w:color w:val="000000"/>
          <w:sz w:val="24"/>
          <w:szCs w:val="24"/>
        </w:rPr>
        <w:t>ensure</w:t>
      </w:r>
      <w:r w:rsidR="00695450">
        <w:rPr>
          <w:rFonts w:cstheme="minorHAnsi"/>
          <w:noProof/>
          <w:color w:val="000000"/>
          <w:sz w:val="24"/>
          <w:szCs w:val="24"/>
        </w:rPr>
        <w:t>s</w:t>
      </w:r>
      <w:r>
        <w:rPr>
          <w:rFonts w:cstheme="minorHAnsi"/>
          <w:color w:val="000000"/>
          <w:sz w:val="24"/>
          <w:szCs w:val="24"/>
        </w:rPr>
        <w:t xml:space="preserve"> that </w:t>
      </w:r>
      <w:r w:rsidR="00695450">
        <w:rPr>
          <w:rFonts w:cstheme="minorHAnsi"/>
          <w:color w:val="000000"/>
          <w:sz w:val="24"/>
          <w:szCs w:val="24"/>
        </w:rPr>
        <w:t xml:space="preserve">all </w:t>
      </w:r>
      <w:r>
        <w:rPr>
          <w:rFonts w:cstheme="minorHAnsi"/>
          <w:color w:val="000000"/>
          <w:sz w:val="24"/>
          <w:szCs w:val="24"/>
        </w:rPr>
        <w:t xml:space="preserve">new employees are familiar with the systems, policies and procedures that are essential to </w:t>
      </w:r>
      <w:r w:rsidR="008D01D0">
        <w:rPr>
          <w:rFonts w:cstheme="minorHAnsi"/>
          <w:color w:val="000000"/>
          <w:sz w:val="24"/>
          <w:szCs w:val="24"/>
        </w:rPr>
        <w:t xml:space="preserve">the </w:t>
      </w:r>
      <w:r>
        <w:rPr>
          <w:rFonts w:cstheme="minorHAnsi"/>
          <w:color w:val="000000"/>
          <w:sz w:val="24"/>
          <w:szCs w:val="24"/>
        </w:rPr>
        <w:t>safe and effective operation of the College</w:t>
      </w:r>
      <w:r w:rsidR="00695450">
        <w:rPr>
          <w:rFonts w:cstheme="minorHAnsi"/>
          <w:color w:val="000000"/>
          <w:sz w:val="24"/>
          <w:szCs w:val="24"/>
        </w:rPr>
        <w:t xml:space="preserve"> </w:t>
      </w:r>
      <w:r>
        <w:rPr>
          <w:rFonts w:cstheme="minorHAnsi"/>
          <w:color w:val="000000"/>
          <w:sz w:val="24"/>
          <w:szCs w:val="24"/>
        </w:rPr>
        <w:t>and</w:t>
      </w:r>
      <w:r w:rsidR="00695450">
        <w:rPr>
          <w:rFonts w:cstheme="minorHAnsi"/>
          <w:color w:val="000000"/>
          <w:sz w:val="24"/>
          <w:szCs w:val="24"/>
        </w:rPr>
        <w:t xml:space="preserve">, </w:t>
      </w:r>
      <w:r>
        <w:rPr>
          <w:rFonts w:cstheme="minorHAnsi"/>
          <w:color w:val="000000"/>
          <w:sz w:val="24"/>
          <w:szCs w:val="24"/>
        </w:rPr>
        <w:t xml:space="preserve">that new employees are introduced to key leaders within the </w:t>
      </w:r>
      <w:r w:rsidRPr="00695450">
        <w:rPr>
          <w:rFonts w:cstheme="minorHAnsi"/>
          <w:noProof/>
          <w:color w:val="000000"/>
          <w:sz w:val="24"/>
          <w:szCs w:val="24"/>
        </w:rPr>
        <w:t>College</w:t>
      </w:r>
      <w:r w:rsidR="00695450" w:rsidRPr="00695450">
        <w:rPr>
          <w:rFonts w:cstheme="minorHAnsi"/>
          <w:noProof/>
          <w:color w:val="000000"/>
          <w:sz w:val="24"/>
          <w:szCs w:val="24"/>
        </w:rPr>
        <w:t>.</w:t>
      </w:r>
    </w:p>
    <w:p w14:paraId="70249D3C" w14:textId="25B2431C" w:rsidR="002F1A9B" w:rsidRDefault="002F1A9B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DF61647" w14:textId="56277F3A" w:rsidR="002F1A9B" w:rsidRPr="002F1A9B" w:rsidRDefault="002F1A9B" w:rsidP="009F73E3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2F1A9B">
        <w:rPr>
          <w:rFonts w:cstheme="minorHAnsi"/>
          <w:b/>
          <w:bCs/>
          <w:color w:val="000000"/>
          <w:sz w:val="24"/>
          <w:szCs w:val="24"/>
        </w:rPr>
        <w:t>Policy</w:t>
      </w:r>
    </w:p>
    <w:p w14:paraId="4448A837" w14:textId="68408CE9" w:rsidR="002F1A9B" w:rsidRDefault="002F1A9B" w:rsidP="009F73E3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0F6AC6DA" w14:textId="4FC568E9" w:rsidR="002F1A9B" w:rsidRDefault="00695450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noProof/>
          <w:sz w:val="24"/>
          <w:szCs w:val="24"/>
          <w:lang w:val="en-GB"/>
        </w:rPr>
        <w:t>The i</w:t>
      </w:r>
      <w:r w:rsidR="00774C21" w:rsidRPr="00695450">
        <w:rPr>
          <w:rFonts w:cstheme="minorHAnsi"/>
          <w:noProof/>
          <w:sz w:val="24"/>
          <w:szCs w:val="24"/>
          <w:lang w:val="en-GB"/>
        </w:rPr>
        <w:t>nduction</w:t>
      </w:r>
      <w:r w:rsidR="00774C21" w:rsidRPr="00774C21">
        <w:rPr>
          <w:rFonts w:cstheme="minorHAnsi"/>
          <w:sz w:val="24"/>
          <w:szCs w:val="24"/>
          <w:lang w:val="en-GB"/>
        </w:rPr>
        <w:t xml:space="preserve"> will </w:t>
      </w:r>
      <w:r w:rsidR="008D01D0">
        <w:rPr>
          <w:rFonts w:cstheme="minorHAnsi"/>
          <w:sz w:val="24"/>
          <w:szCs w:val="24"/>
          <w:lang w:val="en-GB"/>
        </w:rPr>
        <w:t xml:space="preserve">ideally </w:t>
      </w:r>
      <w:r w:rsidR="00774C21" w:rsidRPr="00774C21">
        <w:rPr>
          <w:rFonts w:cstheme="minorHAnsi"/>
          <w:sz w:val="24"/>
          <w:szCs w:val="24"/>
          <w:lang w:val="en-GB"/>
        </w:rPr>
        <w:t xml:space="preserve">take place within the first </w:t>
      </w:r>
      <w:r w:rsidR="008D01D0">
        <w:rPr>
          <w:rFonts w:cstheme="minorHAnsi"/>
          <w:sz w:val="24"/>
          <w:szCs w:val="24"/>
          <w:lang w:val="en-GB"/>
        </w:rPr>
        <w:t xml:space="preserve">two </w:t>
      </w:r>
      <w:r w:rsidR="00774C21" w:rsidRPr="00774C21">
        <w:rPr>
          <w:rFonts w:cstheme="minorHAnsi"/>
          <w:sz w:val="24"/>
          <w:szCs w:val="24"/>
          <w:lang w:val="en-GB"/>
        </w:rPr>
        <w:t>week</w:t>
      </w:r>
      <w:r w:rsidR="008D01D0">
        <w:rPr>
          <w:rFonts w:cstheme="minorHAnsi"/>
          <w:sz w:val="24"/>
          <w:szCs w:val="24"/>
          <w:lang w:val="en-GB"/>
        </w:rPr>
        <w:t>s</w:t>
      </w:r>
      <w:r w:rsidR="00774C21" w:rsidRPr="00774C21">
        <w:rPr>
          <w:rFonts w:cstheme="minorHAnsi"/>
          <w:sz w:val="24"/>
          <w:szCs w:val="24"/>
          <w:lang w:val="en-GB"/>
        </w:rPr>
        <w:t xml:space="preserve"> of a new employee commencing work at Unity College, where practically possible.</w:t>
      </w:r>
    </w:p>
    <w:p w14:paraId="349081F5" w14:textId="77777777" w:rsidR="00774C21" w:rsidRDefault="00774C21" w:rsidP="00774C21">
      <w:pPr>
        <w:pStyle w:val="ListParagraph"/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0B66030C" w14:textId="23CA6E5B" w:rsidR="00774C21" w:rsidRDefault="00774C21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Induction is tailored to meet the specific needs of the role </w:t>
      </w:r>
      <w:r w:rsidR="00695450">
        <w:rPr>
          <w:rFonts w:cstheme="minorHAnsi"/>
          <w:sz w:val="24"/>
          <w:szCs w:val="24"/>
          <w:lang w:val="en-GB"/>
        </w:rPr>
        <w:t xml:space="preserve">a </w:t>
      </w:r>
      <w:r>
        <w:rPr>
          <w:rFonts w:cstheme="minorHAnsi"/>
          <w:sz w:val="24"/>
          <w:szCs w:val="24"/>
          <w:lang w:val="en-GB"/>
        </w:rPr>
        <w:t xml:space="preserve">new employee </w:t>
      </w:r>
      <w:r w:rsidR="00695450">
        <w:rPr>
          <w:rFonts w:cstheme="minorHAnsi"/>
          <w:sz w:val="24"/>
          <w:szCs w:val="24"/>
          <w:lang w:val="en-GB"/>
        </w:rPr>
        <w:t>has been</w:t>
      </w:r>
      <w:r>
        <w:rPr>
          <w:rFonts w:cstheme="minorHAnsi"/>
          <w:sz w:val="24"/>
          <w:szCs w:val="24"/>
          <w:lang w:val="en-GB"/>
        </w:rPr>
        <w:t xml:space="preserve"> employed to undertake and are grouped as followed</w:t>
      </w:r>
      <w:r w:rsidR="00A84068">
        <w:rPr>
          <w:rFonts w:cstheme="minorHAnsi"/>
          <w:sz w:val="24"/>
          <w:szCs w:val="24"/>
          <w:lang w:val="en-GB"/>
        </w:rPr>
        <w:t xml:space="preserve"> (see Appendix)</w:t>
      </w:r>
      <w:r>
        <w:rPr>
          <w:rFonts w:cstheme="minorHAnsi"/>
          <w:sz w:val="24"/>
          <w:szCs w:val="24"/>
          <w:lang w:val="en-GB"/>
        </w:rPr>
        <w:t>:</w:t>
      </w:r>
    </w:p>
    <w:p w14:paraId="024750C4" w14:textId="076E09B7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Teachers and Learning Support Staff</w:t>
      </w:r>
    </w:p>
    <w:p w14:paraId="2377730B" w14:textId="3A93603D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Administrative Assistants</w:t>
      </w:r>
    </w:p>
    <w:p w14:paraId="42DFE81D" w14:textId="755F0F38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Welfare Staff</w:t>
      </w:r>
    </w:p>
    <w:p w14:paraId="5AD7BF0B" w14:textId="7F25BA03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Support Staff</w:t>
      </w:r>
    </w:p>
    <w:p w14:paraId="655E0896" w14:textId="26D6703E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Canteen Staff.</w:t>
      </w:r>
    </w:p>
    <w:p w14:paraId="0B9CC501" w14:textId="1B6275AB" w:rsidR="00774C21" w:rsidRDefault="00774C21" w:rsidP="00774C21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2B48D2CD" w14:textId="05A53F5F" w:rsidR="00774C21" w:rsidRDefault="00774C21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The induction </w:t>
      </w:r>
      <w:r w:rsidR="00A84068">
        <w:rPr>
          <w:rFonts w:cstheme="minorHAnsi"/>
          <w:sz w:val="24"/>
          <w:szCs w:val="24"/>
          <w:lang w:val="en-GB"/>
        </w:rPr>
        <w:t>schedule</w:t>
      </w:r>
      <w:r>
        <w:rPr>
          <w:rFonts w:cstheme="minorHAnsi"/>
          <w:sz w:val="24"/>
          <w:szCs w:val="24"/>
          <w:lang w:val="en-GB"/>
        </w:rPr>
        <w:t xml:space="preserve"> comprises of a series of ‘meetings’ led by key staff with responsibility for specific key aspects of the </w:t>
      </w:r>
      <w:r w:rsidR="00695450">
        <w:rPr>
          <w:rFonts w:cstheme="minorHAnsi"/>
          <w:sz w:val="24"/>
          <w:szCs w:val="24"/>
          <w:lang w:val="en-GB"/>
        </w:rPr>
        <w:t xml:space="preserve">whole </w:t>
      </w:r>
      <w:r>
        <w:rPr>
          <w:rFonts w:cstheme="minorHAnsi"/>
          <w:sz w:val="24"/>
          <w:szCs w:val="24"/>
          <w:lang w:val="en-GB"/>
        </w:rPr>
        <w:t>College</w:t>
      </w:r>
      <w:r w:rsidR="00695450">
        <w:rPr>
          <w:rFonts w:cstheme="minorHAnsi"/>
          <w:sz w:val="24"/>
          <w:szCs w:val="24"/>
          <w:lang w:val="en-GB"/>
        </w:rPr>
        <w:t>’</w:t>
      </w:r>
      <w:r>
        <w:rPr>
          <w:rFonts w:cstheme="minorHAnsi"/>
          <w:sz w:val="24"/>
          <w:szCs w:val="24"/>
          <w:lang w:val="en-GB"/>
        </w:rPr>
        <w:t>s operational procedures and statutory responsibilities.</w:t>
      </w:r>
    </w:p>
    <w:p w14:paraId="7D237781" w14:textId="612AF2D2" w:rsidR="00774C21" w:rsidRDefault="00774C21" w:rsidP="00774C21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447A7599" w14:textId="156B1E31" w:rsidR="00695450" w:rsidRDefault="00695450" w:rsidP="0060065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A record of induction will be kept. </w:t>
      </w:r>
      <w:r w:rsidR="00774C21">
        <w:rPr>
          <w:rFonts w:cstheme="minorHAnsi"/>
          <w:sz w:val="24"/>
          <w:szCs w:val="24"/>
          <w:lang w:val="en-GB"/>
        </w:rPr>
        <w:t xml:space="preserve">On completion of each ‘meeting’ both the induction lead </w:t>
      </w:r>
      <w:r w:rsidR="00774C21" w:rsidRPr="00695450">
        <w:rPr>
          <w:rFonts w:cstheme="minorHAnsi"/>
          <w:noProof/>
          <w:sz w:val="24"/>
          <w:szCs w:val="24"/>
          <w:lang w:val="en-GB"/>
        </w:rPr>
        <w:t>an</w:t>
      </w:r>
      <w:r w:rsidR="008D01D0">
        <w:rPr>
          <w:rFonts w:cstheme="minorHAnsi"/>
          <w:noProof/>
          <w:sz w:val="24"/>
          <w:szCs w:val="24"/>
          <w:lang w:val="en-GB"/>
        </w:rPr>
        <w:t>d</w:t>
      </w:r>
      <w:r w:rsidR="00774C21">
        <w:rPr>
          <w:rFonts w:cstheme="minorHAnsi"/>
          <w:sz w:val="24"/>
          <w:szCs w:val="24"/>
          <w:lang w:val="en-GB"/>
        </w:rPr>
        <w:t xml:space="preserve"> </w:t>
      </w:r>
      <w:r w:rsidR="008D01D0">
        <w:rPr>
          <w:rFonts w:cstheme="minorHAnsi"/>
          <w:sz w:val="24"/>
          <w:szCs w:val="24"/>
          <w:lang w:val="en-GB"/>
        </w:rPr>
        <w:t>induct</w:t>
      </w:r>
      <w:r w:rsidR="00774C21">
        <w:rPr>
          <w:rFonts w:cstheme="minorHAnsi"/>
          <w:sz w:val="24"/>
          <w:szCs w:val="24"/>
          <w:lang w:val="en-GB"/>
        </w:rPr>
        <w:t xml:space="preserve">ee </w:t>
      </w:r>
      <w:r w:rsidR="008D01D0">
        <w:rPr>
          <w:rFonts w:cstheme="minorHAnsi"/>
          <w:sz w:val="24"/>
          <w:szCs w:val="24"/>
          <w:lang w:val="en-GB"/>
        </w:rPr>
        <w:t>will</w:t>
      </w:r>
      <w:r w:rsidR="00774C21">
        <w:rPr>
          <w:rFonts w:cstheme="minorHAnsi"/>
          <w:sz w:val="24"/>
          <w:szCs w:val="24"/>
          <w:lang w:val="en-GB"/>
        </w:rPr>
        <w:t xml:space="preserve"> sign </w:t>
      </w:r>
      <w:r>
        <w:rPr>
          <w:rFonts w:cstheme="minorHAnsi"/>
          <w:sz w:val="24"/>
          <w:szCs w:val="24"/>
          <w:lang w:val="en-GB"/>
        </w:rPr>
        <w:t xml:space="preserve">the induction schedule </w:t>
      </w:r>
      <w:r w:rsidR="00774C21">
        <w:rPr>
          <w:rFonts w:cstheme="minorHAnsi"/>
          <w:sz w:val="24"/>
          <w:szCs w:val="24"/>
          <w:lang w:val="en-GB"/>
        </w:rPr>
        <w:t xml:space="preserve">to confirm that </w:t>
      </w:r>
      <w:r w:rsidR="008D01D0">
        <w:rPr>
          <w:rFonts w:cstheme="minorHAnsi"/>
          <w:sz w:val="24"/>
          <w:szCs w:val="24"/>
          <w:lang w:val="en-GB"/>
        </w:rPr>
        <w:t xml:space="preserve">aspect of the </w:t>
      </w:r>
      <w:r w:rsidR="00774C21">
        <w:rPr>
          <w:rFonts w:cstheme="minorHAnsi"/>
          <w:sz w:val="24"/>
          <w:szCs w:val="24"/>
          <w:lang w:val="en-GB"/>
        </w:rPr>
        <w:t xml:space="preserve">induction </w:t>
      </w:r>
      <w:r>
        <w:rPr>
          <w:rFonts w:cstheme="minorHAnsi"/>
          <w:sz w:val="24"/>
          <w:szCs w:val="24"/>
          <w:lang w:val="en-GB"/>
        </w:rPr>
        <w:t xml:space="preserve">has been completed. A signed copy of the completed induction schedule will then be retained on the </w:t>
      </w:r>
      <w:r w:rsidRPr="00695450">
        <w:rPr>
          <w:rFonts w:cstheme="minorHAnsi"/>
          <w:noProof/>
          <w:sz w:val="24"/>
          <w:szCs w:val="24"/>
          <w:lang w:val="en-GB"/>
        </w:rPr>
        <w:t>employee</w:t>
      </w:r>
      <w:r>
        <w:rPr>
          <w:rFonts w:cstheme="minorHAnsi"/>
          <w:noProof/>
          <w:sz w:val="24"/>
          <w:szCs w:val="24"/>
          <w:lang w:val="en-GB"/>
        </w:rPr>
        <w:t>'</w:t>
      </w:r>
      <w:r w:rsidRPr="00695450">
        <w:rPr>
          <w:rFonts w:cstheme="minorHAnsi"/>
          <w:noProof/>
          <w:sz w:val="24"/>
          <w:szCs w:val="24"/>
          <w:lang w:val="en-GB"/>
        </w:rPr>
        <w:t>s</w:t>
      </w:r>
      <w:r>
        <w:rPr>
          <w:rFonts w:cstheme="minorHAnsi"/>
          <w:sz w:val="24"/>
          <w:szCs w:val="24"/>
          <w:lang w:val="en-GB"/>
        </w:rPr>
        <w:t xml:space="preserve"> </w:t>
      </w:r>
      <w:r w:rsidRPr="00695450">
        <w:rPr>
          <w:rFonts w:cstheme="minorHAnsi"/>
          <w:noProof/>
          <w:sz w:val="24"/>
          <w:szCs w:val="24"/>
          <w:lang w:val="en-GB"/>
        </w:rPr>
        <w:t>person</w:t>
      </w:r>
      <w:r>
        <w:rPr>
          <w:rFonts w:cstheme="minorHAnsi"/>
          <w:noProof/>
          <w:sz w:val="24"/>
          <w:szCs w:val="24"/>
          <w:lang w:val="en-GB"/>
        </w:rPr>
        <w:t>ne</w:t>
      </w:r>
      <w:r w:rsidRPr="00695450">
        <w:rPr>
          <w:rFonts w:cstheme="minorHAnsi"/>
          <w:noProof/>
          <w:sz w:val="24"/>
          <w:szCs w:val="24"/>
          <w:lang w:val="en-GB"/>
        </w:rPr>
        <w:t>l</w:t>
      </w:r>
      <w:r>
        <w:rPr>
          <w:rFonts w:cstheme="minorHAnsi"/>
          <w:sz w:val="24"/>
          <w:szCs w:val="24"/>
          <w:lang w:val="en-GB"/>
        </w:rPr>
        <w:t xml:space="preserve"> file as a </w:t>
      </w:r>
      <w:r w:rsidRPr="00695450">
        <w:rPr>
          <w:rFonts w:cstheme="minorHAnsi"/>
          <w:noProof/>
          <w:sz w:val="24"/>
          <w:szCs w:val="24"/>
          <w:lang w:val="en-GB"/>
        </w:rPr>
        <w:t>record</w:t>
      </w:r>
      <w:r>
        <w:rPr>
          <w:rFonts w:cstheme="minorHAnsi"/>
          <w:sz w:val="24"/>
          <w:szCs w:val="24"/>
          <w:lang w:val="en-GB"/>
        </w:rPr>
        <w:t xml:space="preserve"> of induction.</w:t>
      </w:r>
    </w:p>
    <w:p w14:paraId="6B33ECC6" w14:textId="77777777" w:rsidR="0060065C" w:rsidRPr="0060065C" w:rsidRDefault="0060065C" w:rsidP="0060065C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1250E554" w14:textId="79CCC25E" w:rsidR="00695450" w:rsidRDefault="00695450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Heads of Subject and Team leaders will provide additional information relating to specific policies and procedures</w:t>
      </w:r>
      <w:r w:rsidR="00A84068">
        <w:rPr>
          <w:rFonts w:cstheme="minorHAnsi"/>
          <w:sz w:val="24"/>
          <w:szCs w:val="24"/>
          <w:lang w:val="en-GB"/>
        </w:rPr>
        <w:t xml:space="preserve"> in use within </w:t>
      </w:r>
      <w:r w:rsidR="0060065C">
        <w:rPr>
          <w:rFonts w:cstheme="minorHAnsi"/>
          <w:sz w:val="24"/>
          <w:szCs w:val="24"/>
          <w:lang w:val="en-GB"/>
        </w:rPr>
        <w:t xml:space="preserve">their </w:t>
      </w:r>
      <w:r w:rsidR="00A84068">
        <w:rPr>
          <w:rFonts w:cstheme="minorHAnsi"/>
          <w:sz w:val="24"/>
          <w:szCs w:val="24"/>
          <w:lang w:val="en-GB"/>
        </w:rPr>
        <w:t>subjects and areas of the College.</w:t>
      </w:r>
    </w:p>
    <w:p w14:paraId="5FED1A88" w14:textId="77777777" w:rsidR="00A84068" w:rsidRPr="00A84068" w:rsidRDefault="00A84068" w:rsidP="00A84068">
      <w:pPr>
        <w:pStyle w:val="ListParagraph"/>
        <w:rPr>
          <w:rFonts w:cstheme="minorHAnsi"/>
          <w:sz w:val="24"/>
          <w:szCs w:val="24"/>
          <w:lang w:val="en-GB"/>
        </w:rPr>
      </w:pPr>
    </w:p>
    <w:p w14:paraId="36CFE0BA" w14:textId="27F8524E" w:rsidR="00A84068" w:rsidRDefault="00A84068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Induction can be further supported, where deemed necessary, with appropriate CPD.</w:t>
      </w:r>
    </w:p>
    <w:p w14:paraId="7AAEA305" w14:textId="77777777" w:rsidR="00A84068" w:rsidRPr="00A84068" w:rsidRDefault="00A84068" w:rsidP="00A84068">
      <w:pPr>
        <w:pStyle w:val="ListParagraph"/>
        <w:rPr>
          <w:rFonts w:cstheme="minorHAnsi"/>
          <w:sz w:val="24"/>
          <w:szCs w:val="24"/>
          <w:lang w:val="en-GB"/>
        </w:rPr>
      </w:pPr>
    </w:p>
    <w:p w14:paraId="7C7A4B7B" w14:textId="795CCDA4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7849FE3E" w14:textId="49AB7F7E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5346DF10" w14:textId="60E83DEE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489CBA7D" w14:textId="3FAB1DE2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22A64417" w14:textId="5F8EE9CA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08ABD682" w14:textId="4350F0D3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13339FF4" w14:textId="3E8C0A30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1D6FB645" w14:textId="61B03EF2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416BA780" w14:textId="5A05AE51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74BD98B4" w14:textId="77777777" w:rsidR="0057437C" w:rsidRDefault="0057437C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6EFEA535" w14:textId="77777777" w:rsidR="0057437C" w:rsidRDefault="0057437C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220BA5D3" w14:textId="77777777" w:rsidR="004E6C27" w:rsidRDefault="004E6C27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154B380F" w14:textId="50748B2A" w:rsidR="00A84068" w:rsidRPr="00A84068" w:rsidRDefault="00A84068" w:rsidP="00A8406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  <w:t>Teaching &amp; Learning Staff Induction Schedule – (copy to signed and retained)</w:t>
      </w:r>
      <w:r w:rsidRPr="00A84068">
        <w:rPr>
          <w:rFonts w:ascii="Calibri" w:eastAsia="Times New Roman" w:hAnsi="Calibri" w:cs="Calibri"/>
          <w:sz w:val="28"/>
          <w:szCs w:val="28"/>
        </w:rPr>
        <w:t> </w:t>
      </w:r>
    </w:p>
    <w:p w14:paraId="01B25498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p w14:paraId="31640716" w14:textId="6AC5C1A0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Name: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 xml:space="preserve"> 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Subject/Role: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Date: </w:t>
      </w: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p w14:paraId="6570B5DA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1425"/>
        <w:gridCol w:w="4740"/>
        <w:gridCol w:w="1365"/>
        <w:gridCol w:w="1395"/>
      </w:tblGrid>
      <w:tr w:rsidR="00A84068" w:rsidRPr="00A84068" w14:paraId="473AE3AC" w14:textId="77777777" w:rsidTr="00A84068"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FD5B64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ESS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A7D416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8011C8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PLACE &amp; CONTEN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36EB90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F7DF36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Inducte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6224E602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3D1B2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847363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Meet and Greet 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  <w:p w14:paraId="5EF83C7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34828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HO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D4D53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igning in and Ou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04C6F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mergency evacuation and lock-down pla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B51FB1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19DFB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A86B3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6FBD17F0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98B5D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5am Introduction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84CE2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lly Cryer Headteacher (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or Member of SLT)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CE5DE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Welcome to the Schoo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CF45D5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AE0CA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283D1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93A3777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4C37F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45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B0AE5C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Learn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1ECDB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Whitloc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19757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Resource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0BD185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og-ins (username and password set up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15BE34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verview of key ICT system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2BDA1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cceptable use policy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659708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 - Storage and use of confidential informa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03EC74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D Pas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36FDFA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rtal &amp; Oracle Set up – Accessing Pay Sl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E338D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ffice 365 &amp; GDP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907AA9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27C4E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B8F92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6004B00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E86D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9.3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03842F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House Keep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96EF66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EF5EA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iz John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A0EFDF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117B6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Reception and admin areas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2B8350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Faculty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FD704E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Telephone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6E467C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Car Park arrangem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36D8D4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Leave of absence policy &amp; procedures, and return to work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CD1331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- Tour of the build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– toilets, canteen, reprographics, water fountains, Admin and SLT locations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0A0999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32341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0438B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D2D5AC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4A115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0.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8884EB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eputy Headteacher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406B9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Hodg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5CF653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feguarding at Unity Colleg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162B57A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SL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2D8F5AA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licies – intranet &amp; mandatory read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8556D9F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05B580F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Unity College Professional Code Conduct and Students relationsh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B4E157C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creening and searching stud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D9B0E50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ccident/incident report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080EBDB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irst aid and Ambulance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CE4ED66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tudent Care Plan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744EC7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Times of the College day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9FEFCE2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ivate calls &amp; Mobile phone us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6386D13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LT &amp; Leadership Structu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C3BB3FB" w14:textId="197498B3" w:rsidR="00A84068" w:rsidRDefault="00A84068" w:rsidP="00A84068">
            <w:pPr>
              <w:spacing w:after="0" w:line="240" w:lineRule="auto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</w:p>
          <w:p w14:paraId="7DBD5F38" w14:textId="38FA7A89" w:rsidR="008D01D0" w:rsidRPr="00A84068" w:rsidRDefault="008D01D0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FAE81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A5D6C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0E4A4B3" w14:textId="77777777" w:rsidTr="00A84068">
        <w:trPr>
          <w:trHeight w:val="555"/>
        </w:trPr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002689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10.5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92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F7C7BB" w14:textId="77777777" w:rsidR="008D01D0" w:rsidRDefault="008D01D0" w:rsidP="00A84068">
            <w:pPr>
              <w:spacing w:after="0" w:line="240" w:lineRule="auto"/>
              <w:jc w:val="center"/>
              <w:textAlignment w:val="baseline"/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</w:pPr>
          </w:p>
          <w:p w14:paraId="51BE0E88" w14:textId="5DAAEA9F" w:rsid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reak in the allocated workroo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5DB6B29" w14:textId="77777777" w:rsidR="008D01D0" w:rsidRDefault="008D01D0" w:rsidP="00A84068">
            <w:pPr>
              <w:spacing w:after="0" w:line="240" w:lineRule="auto"/>
              <w:jc w:val="center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</w:p>
          <w:p w14:paraId="10D32FFD" w14:textId="034053CC" w:rsidR="008D01D0" w:rsidRPr="00A84068" w:rsidRDefault="008D01D0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4068" w:rsidRPr="00A84068" w14:paraId="77086023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8F2BD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1.10 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5909AA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lastRenderedPageBreak/>
              <w:t>SIGN Post Te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8A25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DCE6F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lastRenderedPageBreak/>
              <w:t>Bev Worthingt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952F40" w14:textId="36FF3766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84299D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tudent Access and Support Servic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E13D28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lastRenderedPageBreak/>
              <w:t>Mental health and wellbe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980323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AC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613A2D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VC – Trips and Policies (brief overview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A5B5FA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70ACE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lastRenderedPageBreak/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A61F3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46AABFE4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5D12C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1.3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A6441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hameem Hud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D3173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IMs Behaviour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2F1FF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nclusion &amp; Student Support Cent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5EAA91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5A71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C78E4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6E01479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90763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2 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41383B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EN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BB06FE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C2A14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nna Reynold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EBF5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pecial Need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4589B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TA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1C01EE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EN Portrai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6F127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24F53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A59B90C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7E497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2.30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0D5161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BD9C0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essica Bulley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A17249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92DC0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System (Sims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20EAE7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Policy, Data &amp; intervention – the role of PD tutor, Teacher and TA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847C32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Legalitie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158FC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3A519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BCC927F" w14:textId="77777777" w:rsidTr="00A84068">
        <w:trPr>
          <w:trHeight w:val="555"/>
        </w:trPr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1CC013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1 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92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17405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Lunch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BDB4934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1CF23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.30pm (P5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B843CC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tudent Support/ Behaviou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1BBB1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Vicci</w:t>
            </w:r>
            <w:proofErr w:type="spellEnd"/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Cochran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485F6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n-cal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681B4A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Contact with par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8FD807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Report/progress card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36BF8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5E9DD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C3D8199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43DE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2.30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016F9D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7AA44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e McGrego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F6F94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0C6195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C81FA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73818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47D3EAE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A184B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3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6DAB9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ssistant Headteacher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B5D69E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B54BF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att Holde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B2F21D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A32CF6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A4CBF5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5593F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5EEDB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eedback &amp; discussion about the Induction day. An opportunity to seek further clarification on any points covered abov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5D16AA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F67BB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F4E18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</w:tbl>
    <w:p w14:paraId="23DA6112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</w:rPr>
        <w:t> </w:t>
      </w:r>
    </w:p>
    <w:p w14:paraId="0BCAAA70" w14:textId="3FA20964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A84068">
        <w:rPr>
          <w:rFonts w:ascii="Calibri" w:eastAsia="Times New Roman" w:hAnsi="Calibri" w:cs="Calibri"/>
          <w:lang w:val="en-GB"/>
        </w:rPr>
        <w:t>NB: Signatures confirm completion of each individual induction session and a copy of the fully signed form will be retained in College records.</w:t>
      </w:r>
      <w:r w:rsidRPr="00A84068">
        <w:rPr>
          <w:rFonts w:ascii="Calibri" w:eastAsia="Times New Roman" w:hAnsi="Calibri" w:cs="Calibri"/>
        </w:rPr>
        <w:t> </w:t>
      </w:r>
    </w:p>
    <w:p w14:paraId="464F1B51" w14:textId="63D7D208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9A1746A" w14:textId="71FBFBD8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AF9788A" w14:textId="7F9235B3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2722FFB3" w14:textId="04B8509F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2DF98807" w14:textId="58E44B15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9215CF7" w14:textId="1FF83EA2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1878A98" w14:textId="17DCB679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950FDDA" w14:textId="03274906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52920D5" w14:textId="65DD40F4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7411BC9C" w14:textId="677DA30E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9E54FFD" w14:textId="4D3A7912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7439169" w14:textId="562E5C3C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B9543A3" w14:textId="385095E3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692FEDC" w14:textId="5047E5C8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71471BC5" w14:textId="500146E8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C0A1350" w14:textId="0993C686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533A9B9" w14:textId="2A02C3AC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5AFBD82" w14:textId="77777777" w:rsidR="008D01D0" w:rsidRDefault="008D01D0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3B525F73" w14:textId="77777777" w:rsidR="008D01D0" w:rsidRDefault="008D01D0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32EE37D5" w14:textId="77777777" w:rsidR="008D01D0" w:rsidRDefault="008D01D0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00108600" w14:textId="77777777" w:rsidR="008D01D0" w:rsidRDefault="008D01D0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076D4D58" w14:textId="233A8E56" w:rsidR="00A84068" w:rsidRDefault="00A84068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sz w:val="28"/>
          <w:szCs w:val="28"/>
        </w:rPr>
      </w:pPr>
      <w:r w:rsidRPr="00A84068"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  <w:t>Admin Staff Induction Schedule – (copy to signed and retained)</w:t>
      </w:r>
      <w:r w:rsidRPr="00A84068">
        <w:rPr>
          <w:rFonts w:ascii="Calibri" w:eastAsia="Times New Roman" w:hAnsi="Calibri" w:cs="Calibri"/>
          <w:sz w:val="28"/>
          <w:szCs w:val="28"/>
        </w:rPr>
        <w:t> </w:t>
      </w:r>
    </w:p>
    <w:p w14:paraId="5AB67FC8" w14:textId="77777777" w:rsidR="00A84068" w:rsidRPr="00A84068" w:rsidRDefault="00A84068" w:rsidP="00A8406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73CCBBD" w14:textId="582FA463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lastRenderedPageBreak/>
        <w:t>Name: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 xml:space="preserve">Subject/Role: 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Date: </w:t>
      </w: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p w14:paraId="0B2EB794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3"/>
        <w:gridCol w:w="1510"/>
        <w:gridCol w:w="4652"/>
        <w:gridCol w:w="982"/>
        <w:gridCol w:w="1793"/>
      </w:tblGrid>
      <w:tr w:rsidR="00A84068" w:rsidRPr="00A84068" w14:paraId="7C07CCEE" w14:textId="77777777" w:rsidTr="00A84068"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60CFED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ESS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158EC4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12BC9C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PLACE &amp; CONTEN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DA8A7C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FF7A67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Inducte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6B625B9E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4DCF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E0D2B0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Meet and Greet 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  <w:p w14:paraId="2A383DF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8F5517" w14:textId="77777777" w:rsidR="00A84068" w:rsidRDefault="00A84068" w:rsidP="00A84068">
            <w:pPr>
              <w:spacing w:after="0" w:line="240" w:lineRule="auto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</w:pPr>
          </w:p>
          <w:p w14:paraId="4AAE6D85" w14:textId="62ECAC00" w:rsidR="008D01D0" w:rsidRPr="00A84068" w:rsidRDefault="008D01D0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AC6F05" w14:textId="14678AC7" w:rsidR="00A84068" w:rsidRDefault="00A84068" w:rsidP="00A84068">
            <w:pPr>
              <w:spacing w:after="0" w:line="240" w:lineRule="auto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 </w:t>
            </w:r>
          </w:p>
          <w:p w14:paraId="6343BEC5" w14:textId="77777777" w:rsidR="008D01D0" w:rsidRDefault="008D01D0" w:rsidP="00A84068">
            <w:pPr>
              <w:spacing w:after="0" w:line="240" w:lineRule="auto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</w:pPr>
          </w:p>
          <w:p w14:paraId="2E57C8A2" w14:textId="77777777" w:rsidR="008D01D0" w:rsidRPr="00A84068" w:rsidRDefault="008D01D0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22BD54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A1E3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9056E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70C1F500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61A0B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5am Introduction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5FE1C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lly Cryer Headteache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66545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Headteachers/SLT suit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4BE191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Welcome to the Schoo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BD4996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0F259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2306A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71D7804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E0E8C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45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E4EE3C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dmin Support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385EA3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77296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Whitloc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4BE605" w14:textId="49E246A2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</w:t>
            </w:r>
            <w:r w:rsidR="0057437C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Resource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1C3F6E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og-ins (username and password set up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E2DDE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verview of key ICT system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B6787F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 - Storage and use of confidential informa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DD7C62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D Pas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9DA961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rtal &amp; Oracle Set up – Accessing Pay Sl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1BC15B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ffice 365 &amp; GDP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799098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0F854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7859E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02211E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91F26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9.4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A0DB8D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resourc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B79761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308BF" w14:textId="05A1C00C" w:rsidR="00A84068" w:rsidRPr="00A84068" w:rsidRDefault="00101AEE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iz Johnson</w:t>
            </w:r>
          </w:p>
          <w:p w14:paraId="6863656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50DF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Signing in and ou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792FD17" w14:textId="08BC9404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Emergency evacuation and Lockdow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0421B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Reception and admin areas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28E327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irst aid and Ambulance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432AFB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Accident/incident reporting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78BA09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aculty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29CF25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Telephone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A0A990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Car Park arrangem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39D60B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Private calls &amp; Mobile phone us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93DE5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Leave of absence policy &amp; procedures, and return to work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EC485B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SLT &amp; Leadership Structu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61EF858" w14:textId="53C9A24B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- Tour of </w:t>
            </w:r>
            <w:r w:rsidR="0057437C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uild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– toilets, canteen, reprographics, water fountains, Admin and SLT locations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2A1C0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827DD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746D760C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155C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10.3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04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99D42C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reak in the Math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490D2E6D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5690F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0.5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20314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eputy Headteacher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2E313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Hodg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22164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feguarding at Unity Colleg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CBD11AF" w14:textId="77777777" w:rsidR="00A84068" w:rsidRPr="00A84068" w:rsidRDefault="00A84068" w:rsidP="00A84068">
            <w:pPr>
              <w:numPr>
                <w:ilvl w:val="0"/>
                <w:numId w:val="4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SL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C5C3E65" w14:textId="77777777" w:rsidR="00A84068" w:rsidRPr="00A84068" w:rsidRDefault="00A84068" w:rsidP="00A84068">
            <w:pPr>
              <w:numPr>
                <w:ilvl w:val="0"/>
                <w:numId w:val="4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lici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9D257AC" w14:textId="77777777" w:rsidR="00A84068" w:rsidRPr="00A84068" w:rsidRDefault="00A84068" w:rsidP="00A84068">
            <w:pPr>
              <w:numPr>
                <w:ilvl w:val="0"/>
                <w:numId w:val="4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7A37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Unity College Professional Code Conduct and Students relationsh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C9ED83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tart and finish tim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D8D44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5460A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14841BC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BAEF2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2.30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3767A8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48279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e McGrego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E70D1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5EE978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38044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085F9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8EE2D3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0E71E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3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134BC5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ssistant Headteacher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F2AC3A7" w14:textId="77903A52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A0BA4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att Holde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F17231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5AAE9E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9DE8E8E" w14:textId="2913CC45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50A76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eedback &amp; discussion about the Induction day. An opportunity to seek further clarification on any points covered abov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A33EB3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D3AF6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FC665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</w:tbl>
    <w:p w14:paraId="39618430" w14:textId="35CB7DAF" w:rsidR="00A84068" w:rsidRDefault="00A84068" w:rsidP="008D01D0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</w:rPr>
      </w:pPr>
      <w:r w:rsidRPr="00A84068">
        <w:rPr>
          <w:rFonts w:ascii="Calibri" w:eastAsia="Times New Roman" w:hAnsi="Calibri" w:cs="Calibri"/>
          <w:b/>
          <w:bCs/>
          <w:u w:val="single"/>
          <w:lang w:val="en-GB"/>
        </w:rPr>
        <w:t>Support Staff Induction Schedule – (copy to signed and retained)</w:t>
      </w:r>
    </w:p>
    <w:p w14:paraId="46901704" w14:textId="77777777" w:rsidR="00A84068" w:rsidRPr="00A84068" w:rsidRDefault="00A84068" w:rsidP="00A8406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F003FB2" w14:textId="6798520C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GB"/>
        </w:rPr>
      </w:pPr>
      <w:r w:rsidRPr="00A84068">
        <w:rPr>
          <w:rFonts w:ascii="Calibri" w:eastAsia="Times New Roman" w:hAnsi="Calibri" w:cs="Calibri"/>
          <w:b/>
          <w:bCs/>
          <w:lang w:val="en-GB"/>
        </w:rPr>
        <w:t>Name:</w:t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lang w:val="en-GB"/>
        </w:rPr>
        <w:t xml:space="preserve">Subject/Role: </w:t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lang w:val="en-GB"/>
        </w:rPr>
        <w:t>Date: </w:t>
      </w:r>
    </w:p>
    <w:p w14:paraId="6D18FEF9" w14:textId="67ED8B2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1425"/>
        <w:gridCol w:w="5535"/>
        <w:gridCol w:w="885"/>
        <w:gridCol w:w="1065"/>
      </w:tblGrid>
      <w:tr w:rsidR="00A84068" w:rsidRPr="00A84068" w14:paraId="7ACBA480" w14:textId="77777777" w:rsidTr="00A84068"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FA98FB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lastRenderedPageBreak/>
              <w:t>SESS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CBBF36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732EFE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PLACE &amp; CONTEN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DE9ED7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806C69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Inducte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37F019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72B0B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F2642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Meet and Greet 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F9EA6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A1C23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 Main Recep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6A4813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FCD3B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5420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24E54AB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6C656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8.35 am Introduction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7C0A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Sally Cryer Headteache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59965C" w14:textId="1A8B2862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Welcome to the Schoo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EA248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9535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AAA9DB8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1302E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1.15 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E634F8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dmin Support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2EDDDC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B8FB30" w14:textId="77777777" w:rsidR="008D01D0" w:rsidRPr="00A84068" w:rsidRDefault="00A84068" w:rsidP="008D01D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  <w:r w:rsidR="008D01D0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iz Johnson</w:t>
            </w:r>
          </w:p>
          <w:p w14:paraId="153B24E4" w14:textId="6089527A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2D3F7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Signing in and ou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CE8818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Emergency evacuation and Lock dow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EBD4AC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Reception and admin areas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EEB1D2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irst aid and Ambulance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CCAE92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Accident/incident reporting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F5EE0E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aculty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5E7853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Telephone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EE73C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Car Park arrangem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FDBBF1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Private calls &amp; Mobile phone us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C3E47C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Leave of absence policy &amp; procedures, and return to work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C55154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SLT &amp; Leadership Structu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3211F80" w14:textId="67CFA115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- Tour of </w:t>
            </w:r>
            <w:r w:rsidR="0057437C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uild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– toilets, canteen, reprographics, water fountains, Admin and SLT locations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C24F1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60D3D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521F401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71567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2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0DE22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resourc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8AAA9D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439B7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Whitloc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A3B5E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og-ins (username and password set up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68728D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verview of key ICT system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A361DD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 - Storage and use of confidential informa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92480D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D Pas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498E76F" w14:textId="3F143593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rtal &amp; Oracle Set up – Accessing Pay Sl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F3806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923C5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6B7C2F7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9AA3C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pm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88F15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Hodg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8D2F6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feguarding at Unity Colleg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1603CEF" w14:textId="77777777" w:rsidR="00A84068" w:rsidRPr="00A84068" w:rsidRDefault="00A84068" w:rsidP="00A84068">
            <w:pPr>
              <w:numPr>
                <w:ilvl w:val="0"/>
                <w:numId w:val="5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SL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40E97B6" w14:textId="77777777" w:rsidR="00A84068" w:rsidRPr="00A84068" w:rsidRDefault="00A84068" w:rsidP="00A84068">
            <w:pPr>
              <w:numPr>
                <w:ilvl w:val="0"/>
                <w:numId w:val="5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lici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EDED066" w14:textId="77777777" w:rsidR="00A84068" w:rsidRPr="00A84068" w:rsidRDefault="00A84068" w:rsidP="00A84068">
            <w:pPr>
              <w:numPr>
                <w:ilvl w:val="0"/>
                <w:numId w:val="5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BBE8656" w14:textId="1F7469BA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fessional Conduct and Students relationship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4973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99EA2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33B0E468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BF427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2.30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E64B22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14735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e McGrego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658B8D" w14:textId="7ABD0831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A789F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63EE1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8180F2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3748A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3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7EA93C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ssistant Headteacher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33BE6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1BC34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att Holde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51FDA4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206B5C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679870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F3D5C8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DD3926" w14:textId="58EBB988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eedback &amp; discussion about the Induction day. An opportunity to seek further clarification on any points covered abov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E63E1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E9100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</w:tbl>
    <w:p w14:paraId="6E09BFED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</w:rPr>
        <w:t> </w:t>
      </w:r>
    </w:p>
    <w:p w14:paraId="064E3D8B" w14:textId="663968FA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37D1F1A" w14:textId="321F11F2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D004129" w14:textId="3DD0B057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A09C98F" w14:textId="34861F28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270140B" w14:textId="77777777" w:rsidR="008D01D0" w:rsidRDefault="008D01D0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1EB7D055" w14:textId="77777777" w:rsidR="008D01D0" w:rsidRDefault="008D01D0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3DB7CAC6" w14:textId="77777777" w:rsidR="008D01D0" w:rsidRDefault="008D01D0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232974FE" w14:textId="77777777" w:rsidR="008D01D0" w:rsidRDefault="008D01D0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4AFB3D0C" w14:textId="77777777" w:rsidR="008D01D0" w:rsidRDefault="008D01D0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440C450E" w14:textId="0879FD68" w:rsidR="00A84068" w:rsidRDefault="00A84068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sz w:val="28"/>
          <w:szCs w:val="28"/>
        </w:rPr>
      </w:pPr>
      <w:r w:rsidRPr="00A84068"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  <w:t>Welfare Staff Induction Schedule – (copy to signed and retained)</w:t>
      </w:r>
      <w:r w:rsidRPr="00A84068">
        <w:rPr>
          <w:rFonts w:ascii="Calibri" w:eastAsia="Times New Roman" w:hAnsi="Calibri" w:cs="Calibri"/>
          <w:sz w:val="28"/>
          <w:szCs w:val="28"/>
        </w:rPr>
        <w:t> </w:t>
      </w:r>
    </w:p>
    <w:p w14:paraId="2A00D869" w14:textId="77777777" w:rsidR="00A84068" w:rsidRPr="00A84068" w:rsidRDefault="00A84068" w:rsidP="00A8406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5C20606" w14:textId="0D63459B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Name: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="002D34B2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 xml:space="preserve">Subject/Role: 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Date: </w:t>
      </w: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p w14:paraId="75304A14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5"/>
        <w:gridCol w:w="1545"/>
        <w:gridCol w:w="5115"/>
        <w:gridCol w:w="1050"/>
        <w:gridCol w:w="1140"/>
      </w:tblGrid>
      <w:tr w:rsidR="00A84068" w:rsidRPr="00A84068" w14:paraId="5B5BFEB7" w14:textId="77777777" w:rsidTr="00A84068">
        <w:tc>
          <w:tcPr>
            <w:tcW w:w="1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6DE927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ESS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62FE5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B83CE8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PLACE &amp; CONTEN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056C84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20F4CC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Inducte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6DD0A1A7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478CB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AED56D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Meet and Greet 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2854C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497A1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 Main Recep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9DD7A6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ACB3A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74F46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487CB5B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D6712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8.35 am Introduction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BF341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Sally Cryer Headteache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034CF2" w14:textId="77777777" w:rsidR="008D01D0" w:rsidRDefault="008D01D0" w:rsidP="00A84068">
            <w:pPr>
              <w:spacing w:after="0" w:line="240" w:lineRule="auto"/>
              <w:textAlignment w:val="baseline"/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</w:pPr>
          </w:p>
          <w:p w14:paraId="1167F87A" w14:textId="2361CD0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Welcome to the Schoo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B4094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D5DCE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AC4A6F2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91223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1.15 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2D9DB9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dmin Support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AC99E4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ECA306" w14:textId="77777777" w:rsidR="008D01D0" w:rsidRPr="00A84068" w:rsidRDefault="008D01D0" w:rsidP="008D01D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iz Johnson</w:t>
            </w:r>
          </w:p>
          <w:p w14:paraId="06FF6C6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766FE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Signing in and ou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5AEDEF5" w14:textId="6E609939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Emergency evacuation and Lockdow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0AC3D2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Reception and admin areas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AB2434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irst aid and Ambulance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3CBD3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Accident/incident reporting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755ED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aculty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AC4A80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Telephone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56F4F1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Car Park arrangem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A3AF05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Private calls &amp; Mobile phone us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22212A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Leave of absence policy &amp; procedures, and return to work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032E9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SLT &amp; Leadership Structu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06E05F2" w14:textId="3FE510C3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- Tour of </w:t>
            </w:r>
            <w:r w:rsidR="0057437C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uild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– toilets, canteen, reprographics, water fountains, Admin and SLT locations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E6F74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A9E50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DAFC3BD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45647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2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22CC95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resourc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B34850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DFBAB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Whitloc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D5F90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og-ins (username and password set up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0BE5D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verview of key ICT system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22525C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 - Storage and use of confidential informa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62752B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D Pas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0144666" w14:textId="40A5D414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rtal &amp; Oracle Set up – Accessing Pay Sl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DD5E3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754A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F22E970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F4EED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pm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7ABAD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Hodg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EBD52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feguarding at Unity Colleg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15C785B" w14:textId="77777777" w:rsidR="00A84068" w:rsidRPr="00A84068" w:rsidRDefault="00A84068" w:rsidP="00A84068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SL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3821066" w14:textId="77777777" w:rsidR="00A84068" w:rsidRPr="00A84068" w:rsidRDefault="00A84068" w:rsidP="00A84068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lici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FBC14FD" w14:textId="77777777" w:rsidR="00A84068" w:rsidRPr="00A84068" w:rsidRDefault="00A84068" w:rsidP="00A84068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D7DF20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fessional Conduct and Students relationship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3BA87E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Behaviour &amp; Welfare support – Who to turn to for support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FD6E5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7E878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4A86ACE2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6256E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2.30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CAC1D3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E92C7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e McGrego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84E4CF" w14:textId="561A78B1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4A941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202DB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1B65054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A327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3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1E17E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ssistant Headteacher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688E91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63EDB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att Holde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A2E91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DD4AA9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2A216B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F4F121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3EEE0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eedback &amp; discussion about the Induction day. An opportunity to seek further clarification on any points covered abov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3D3F0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A8D9B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</w:tbl>
    <w:p w14:paraId="1421B6B8" w14:textId="49707B34" w:rsidR="00A84068" w:rsidRPr="00A84068" w:rsidRDefault="00A84068" w:rsidP="0057437C">
      <w:pPr>
        <w:spacing w:after="0" w:line="240" w:lineRule="auto"/>
        <w:textAlignment w:val="baseline"/>
        <w:rPr>
          <w:rFonts w:cstheme="minorHAnsi"/>
          <w:sz w:val="24"/>
          <w:szCs w:val="24"/>
          <w:lang w:val="en-GB"/>
        </w:rPr>
      </w:pPr>
    </w:p>
    <w:sectPr w:rsidR="00A84068" w:rsidRPr="00A84068" w:rsidSect="009F73E3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B2184"/>
    <w:multiLevelType w:val="hybridMultilevel"/>
    <w:tmpl w:val="38F205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24E75"/>
    <w:multiLevelType w:val="multilevel"/>
    <w:tmpl w:val="6B62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E7B41C3"/>
    <w:multiLevelType w:val="multilevel"/>
    <w:tmpl w:val="21B0D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0977B9C"/>
    <w:multiLevelType w:val="hybridMultilevel"/>
    <w:tmpl w:val="B100CBD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516D7D88"/>
    <w:multiLevelType w:val="multilevel"/>
    <w:tmpl w:val="1C4E5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2B3436A"/>
    <w:multiLevelType w:val="multilevel"/>
    <w:tmpl w:val="08AE3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tLA0NDQxMTC1sDBU0lEKTi0uzszPAykwqQUAWlvAeiwAAAA="/>
  </w:docVars>
  <w:rsids>
    <w:rsidRoot w:val="009F73E3"/>
    <w:rsid w:val="00101AEE"/>
    <w:rsid w:val="002D34B2"/>
    <w:rsid w:val="002F1A9B"/>
    <w:rsid w:val="004C7DB9"/>
    <w:rsid w:val="004E6C27"/>
    <w:rsid w:val="0057437C"/>
    <w:rsid w:val="0060065C"/>
    <w:rsid w:val="00695450"/>
    <w:rsid w:val="00774C21"/>
    <w:rsid w:val="008D01D0"/>
    <w:rsid w:val="009F73E3"/>
    <w:rsid w:val="00A5165A"/>
    <w:rsid w:val="00A80AB0"/>
    <w:rsid w:val="00A8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FBDA5"/>
  <w15:chartTrackingRefBased/>
  <w15:docId w15:val="{ACE5E3F8-C03B-4D27-A2AD-8E82EE37D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F73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F73E3"/>
  </w:style>
  <w:style w:type="character" w:customStyle="1" w:styleId="eop">
    <w:name w:val="eop"/>
    <w:basedOn w:val="DefaultParagraphFont"/>
    <w:rsid w:val="009F73E3"/>
  </w:style>
  <w:style w:type="character" w:styleId="Strong">
    <w:name w:val="Strong"/>
    <w:basedOn w:val="DefaultParagraphFont"/>
    <w:uiPriority w:val="22"/>
    <w:qFormat/>
    <w:rsid w:val="009F73E3"/>
    <w:rPr>
      <w:b/>
      <w:bCs/>
    </w:rPr>
  </w:style>
  <w:style w:type="paragraph" w:styleId="ListParagraph">
    <w:name w:val="List Paragraph"/>
    <w:basedOn w:val="Normal"/>
    <w:uiPriority w:val="34"/>
    <w:qFormat/>
    <w:rsid w:val="00774C21"/>
    <w:pPr>
      <w:ind w:left="720"/>
      <w:contextualSpacing/>
    </w:pPr>
  </w:style>
  <w:style w:type="character" w:customStyle="1" w:styleId="normaltextrun1">
    <w:name w:val="normaltextrun1"/>
    <w:basedOn w:val="DefaultParagraphFont"/>
    <w:rsid w:val="00A84068"/>
  </w:style>
  <w:style w:type="character" w:customStyle="1" w:styleId="spellingerror">
    <w:name w:val="spellingerror"/>
    <w:basedOn w:val="DefaultParagraphFont"/>
    <w:rsid w:val="00A840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45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98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10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322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024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142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7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062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417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5610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4597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819612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7111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8505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93500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54033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33607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141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96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9727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9413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2636616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953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5736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958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22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053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16032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9176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30534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7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5806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747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54607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12828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50138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22944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2395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57508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418112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3186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96222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141556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1672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138197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27164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684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79480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54919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4421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974049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92502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73682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64636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50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2582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899858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72085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365175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82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369304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56483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173875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19299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9025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605541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21765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7320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93489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862922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36102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906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11960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67229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2557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25306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9568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55197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52992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6156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98348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32851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8303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5255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97739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2657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03218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45843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1210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1189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620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91444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23201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7331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4509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1097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46602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2661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919620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54842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4527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70193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5378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402153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0561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722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92940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148831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618311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924661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4953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99825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54570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16330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34602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945689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2512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11717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17700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14385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80721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39246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29914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55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321636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952028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883980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91783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6387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076949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50847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4581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87127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75727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1227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95114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68338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1934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6328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360295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391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07326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0093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1519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0860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06245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74756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802676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7584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489524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28308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18652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54972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05372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17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0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0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04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509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064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711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0077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971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3315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4884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050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90134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5102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89782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6456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65371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96867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5757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8797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0242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4656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69595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245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3622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203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1690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6120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46795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0066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92002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1035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51230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88305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3675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4926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867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567287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71969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91455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682494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1633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68121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65563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78337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460164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864670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24192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95666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83528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55871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750291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43242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80597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0181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77590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45940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028837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5116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501361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8879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45751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919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464616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834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5584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52936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776150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4301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197346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93369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68368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7305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088488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678700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3295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0944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096772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423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6408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9957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35451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2256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1845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82872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18180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37148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8778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20535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24410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19905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90994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32825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1429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22982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31323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247551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07061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79055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322957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06904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682166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47919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037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86814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097596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4950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1881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85580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517516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13125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27416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706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192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45626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94973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373598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30164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67285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2278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44610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012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38315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88487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50417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15519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2811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2702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14405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99911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66860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1252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00012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869327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190602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75031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20104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41843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25587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42433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3062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103155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110104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499372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46879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89367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5695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79193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2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3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3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955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665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889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306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51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5716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0507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79860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737017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0294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1180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41670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38349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07710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1176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854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8229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69428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948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7205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88711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53892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6044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23774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293848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5452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0582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3074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388049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43957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89897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1971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43843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85476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65397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54529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59094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7822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54779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23608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70242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6979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9284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37929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72972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69934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70469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85173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24695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807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1477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716894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8717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35373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049145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1404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00813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787658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89109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54063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02298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444425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401622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07412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79954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07727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36153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15939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087568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8831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1181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597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3812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15842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03612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190075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20834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060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2571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9105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22284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94960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258610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40671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8601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408735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067387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116598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690085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1543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8042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160426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159906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02273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85665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584750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609795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1305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98938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4789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4195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604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64947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94307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26829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94281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92726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988329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87748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6510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59372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7422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957521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94671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94839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761610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29492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3723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233893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278079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31433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4948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288016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82800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3797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90512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43717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46179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37246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654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86380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203212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221538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249974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32049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76936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36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40189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46853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59916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0631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3466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8820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6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1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90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566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866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991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736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0954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600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002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0130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56312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4806579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3186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955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3881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93216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1981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488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9989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4192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2453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5286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163172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413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1408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63419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55198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496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3623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7912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28174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78247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2205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87822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9617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00826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54508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2844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32926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26529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645934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36495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639788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2930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01413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02123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9722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2493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4416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7340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0597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76987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9757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7473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034622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64790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194499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5301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62745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02580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54276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6009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21172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499369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5455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106041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03261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33331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05642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469217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6554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176306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9760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14985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3452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6199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11410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98110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043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8680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1759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33573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5091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35503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42786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415968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477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5671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5235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1818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40705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74867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88446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32697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0221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43484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04876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77005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2082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1270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63947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240537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619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35225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05822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465897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265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2447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41707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31473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47105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704571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081807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57523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47631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094965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60659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91366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294336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090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367911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36473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8951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64941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75208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33371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4028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55266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61016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52119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53221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4893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92348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99091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234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04166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59522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56325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922850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39197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65103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63589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54205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64783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1824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63062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41718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7604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0744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67936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5398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12680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195231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7900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24143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5254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30650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7061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62147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84199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5582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99111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77996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686632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63264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716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3149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82909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68341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69949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213956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31533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45917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579548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93117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05698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7682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22172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20974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25659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97361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6932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293928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177571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7865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74008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91044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76558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68590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25905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80616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86183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578232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921777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076226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38199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22764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27437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00995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630617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916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68936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52301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8369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55845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529413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95671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30290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823664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53191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65975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514074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6925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4980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0336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4888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70482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58866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23884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06404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34939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78700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28943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9333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25976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5535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5099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8732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224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A0B81BF92F7C4697C57B627EAE81C4" ma:contentTypeVersion="12" ma:contentTypeDescription="Create a new document." ma:contentTypeScope="" ma:versionID="2213ccd854f5c95bbe4c06faaf09baf5">
  <xsd:schema xmlns:xsd="http://www.w3.org/2001/XMLSchema" xmlns:xs="http://www.w3.org/2001/XMLSchema" xmlns:p="http://schemas.microsoft.com/office/2006/metadata/properties" xmlns:ns3="d862e6e4-03a7-4663-a2fd-c2896b9331bd" xmlns:ns4="6ac039d4-fd6c-4c84-8abc-73f21ed16f9e" targetNamespace="http://schemas.microsoft.com/office/2006/metadata/properties" ma:root="true" ma:fieldsID="0075cdea042aec34fc595373a93cfad2" ns3:_="" ns4:_="">
    <xsd:import namespace="d862e6e4-03a7-4663-a2fd-c2896b9331bd"/>
    <xsd:import namespace="6ac039d4-fd6c-4c84-8abc-73f21ed16f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2e6e4-03a7-4663-a2fd-c2896b933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039d4-fd6c-4c84-8abc-73f21ed16f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5CE223-4CE5-4124-8F3B-6314BE711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2e6e4-03a7-4663-a2fd-c2896b9331bd"/>
    <ds:schemaRef ds:uri="6ac039d4-fd6c-4c84-8abc-73f21ed16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1B8413-A693-46E6-B99F-7B1F2A7B00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196C0E-18FB-4AA8-B9E2-7C7DE588519A}">
  <ds:schemaRefs>
    <ds:schemaRef ds:uri="6ac039d4-fd6c-4c84-8abc-73f21ed16f9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d862e6e4-03a7-4663-a2fd-c2896b9331bd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26</Words>
  <Characters>7561</Characters>
  <Application>Microsoft Office Word</Application>
  <DocSecurity>4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olden</dc:creator>
  <cp:keywords/>
  <dc:description/>
  <cp:lastModifiedBy>Johnson</cp:lastModifiedBy>
  <cp:revision>2</cp:revision>
  <dcterms:created xsi:type="dcterms:W3CDTF">2021-02-09T14:15:00Z</dcterms:created>
  <dcterms:modified xsi:type="dcterms:W3CDTF">2021-02-0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0B81BF92F7C4697C57B627EAE81C4</vt:lpwstr>
  </property>
</Properties>
</file>